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77068E" w14:textId="0338F183" w:rsidR="00BC753F" w:rsidRDefault="00464DB3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3A95D002" w14:textId="3095A5F4" w:rsidR="00464DB3" w:rsidRDefault="00464DB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Continuous  -  uvod</w:t>
      </w:r>
    </w:p>
    <w:p w14:paraId="780C502A" w14:textId="35DFE68D" w:rsidR="00464DB3" w:rsidRDefault="00464DB3">
      <w:pPr>
        <w:rPr>
          <w:sz w:val="28"/>
          <w:szCs w:val="28"/>
        </w:rPr>
      </w:pPr>
      <w:r>
        <w:rPr>
          <w:sz w:val="28"/>
          <w:szCs w:val="28"/>
        </w:rPr>
        <w:t>19.05.2020.</w:t>
      </w:r>
    </w:p>
    <w:p w14:paraId="699C83D1" w14:textId="3479C58A" w:rsidR="00464DB3" w:rsidRDefault="00464DB3">
      <w:pPr>
        <w:rPr>
          <w:sz w:val="28"/>
          <w:szCs w:val="28"/>
        </w:rPr>
      </w:pPr>
    </w:p>
    <w:p w14:paraId="67B45FE2" w14:textId="7E03D87B" w:rsidR="00464DB3" w:rsidRDefault="00464DB3">
      <w:pPr>
        <w:rPr>
          <w:sz w:val="28"/>
          <w:szCs w:val="28"/>
        </w:rPr>
      </w:pPr>
      <w:r>
        <w:rPr>
          <w:sz w:val="28"/>
          <w:szCs w:val="28"/>
        </w:rPr>
        <w:t xml:space="preserve">Hello!  </w:t>
      </w:r>
      <w:r w:rsidRPr="00464DB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494EBD4" w14:textId="38B2551A" w:rsidR="00464DB3" w:rsidRDefault="00464DB3">
      <w:pPr>
        <w:rPr>
          <w:sz w:val="28"/>
          <w:szCs w:val="28"/>
        </w:rPr>
      </w:pPr>
      <w:r>
        <w:rPr>
          <w:sz w:val="28"/>
          <w:szCs w:val="28"/>
        </w:rPr>
        <w:t>Petaši,  izvrsno  ste  praktički  samostalno  usvojili  gradivo  komparativa  i  superlativa.  To  je  bila  jedna  veća  gramatička  cjelina.</w:t>
      </w:r>
    </w:p>
    <w:p w14:paraId="2C778DB4" w14:textId="32349DC9" w:rsidR="00464DB3" w:rsidRDefault="00464DB3">
      <w:pPr>
        <w:rPr>
          <w:sz w:val="28"/>
          <w:szCs w:val="28"/>
        </w:rPr>
      </w:pPr>
      <w:r>
        <w:rPr>
          <w:sz w:val="28"/>
          <w:szCs w:val="28"/>
        </w:rPr>
        <w:t xml:space="preserve">Sada  nam  predstoji  još  jedna – novo glagolsko vrijeme, </w:t>
      </w:r>
      <w:r w:rsidR="00217F11">
        <w:rPr>
          <w:i/>
          <w:iCs/>
          <w:sz w:val="28"/>
          <w:szCs w:val="28"/>
        </w:rPr>
        <w:t>Present  Continuous.</w:t>
      </w:r>
    </w:p>
    <w:p w14:paraId="27960216" w14:textId="3BFE27A1" w:rsidR="00190D41" w:rsidRDefault="00190D41">
      <w:pPr>
        <w:rPr>
          <w:i/>
          <w:iCs/>
          <w:sz w:val="28"/>
          <w:szCs w:val="28"/>
        </w:rPr>
      </w:pPr>
      <w:r w:rsidRPr="00190D41">
        <w:rPr>
          <w:i/>
          <w:iCs/>
          <w:sz w:val="28"/>
          <w:szCs w:val="28"/>
        </w:rPr>
        <w:t>Don't worry! (Bez brige!)</w:t>
      </w:r>
    </w:p>
    <w:p w14:paraId="204319B7" w14:textId="13970FE6" w:rsidR="00190D41" w:rsidRDefault="00190D41">
      <w:pPr>
        <w:rPr>
          <w:sz w:val="28"/>
          <w:szCs w:val="28"/>
        </w:rPr>
      </w:pPr>
      <w:r>
        <w:rPr>
          <w:sz w:val="28"/>
          <w:szCs w:val="28"/>
        </w:rPr>
        <w:t xml:space="preserve">Početno  upoznavanje  s  ovim  glagolskim  vremenom  razbit  ćemo  u  3  jednostavna  koraka.  </w:t>
      </w:r>
      <w:r w:rsidRPr="00190D4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2549AB4C" w14:textId="6BDC9568" w:rsidR="00190D41" w:rsidRDefault="00190D4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1.  KORAK</w:t>
      </w:r>
      <w:r>
        <w:rPr>
          <w:b/>
          <w:bCs/>
          <w:sz w:val="28"/>
          <w:szCs w:val="28"/>
        </w:rPr>
        <w:t>:</w:t>
      </w:r>
    </w:p>
    <w:p w14:paraId="085CAA06" w14:textId="06CCD054" w:rsidR="00190D41" w:rsidRDefault="00190D41">
      <w:pPr>
        <w:rPr>
          <w:sz w:val="28"/>
          <w:szCs w:val="28"/>
        </w:rPr>
      </w:pPr>
      <w:r>
        <w:rPr>
          <w:sz w:val="28"/>
          <w:szCs w:val="28"/>
        </w:rPr>
        <w:t>Prepišite  sljedeći  plan  ploče  u  bilježnicu.</w:t>
      </w:r>
    </w:p>
    <w:p w14:paraId="7A60E5AD" w14:textId="725822C5" w:rsidR="00190D41" w:rsidRDefault="00190D41">
      <w:pPr>
        <w:rPr>
          <w:sz w:val="28"/>
          <w:szCs w:val="28"/>
        </w:rPr>
      </w:pPr>
    </w:p>
    <w:p w14:paraId="3A3AC266" w14:textId="7AE00ED2" w:rsidR="00190D41" w:rsidRDefault="00190D41" w:rsidP="00190D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</w:t>
      </w:r>
      <w:r>
        <w:rPr>
          <w:sz w:val="28"/>
          <w:szCs w:val="28"/>
          <w:u w:val="single"/>
        </w:rPr>
        <w:t>Present  Continuou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19 May, 2020</w:t>
      </w:r>
    </w:p>
    <w:p w14:paraId="00A58534" w14:textId="68F3D98E" w:rsidR="00190D41" w:rsidRDefault="00190D41" w:rsidP="00190D41">
      <w:pPr>
        <w:rPr>
          <w:sz w:val="28"/>
          <w:szCs w:val="28"/>
        </w:rPr>
      </w:pPr>
    </w:p>
    <w:p w14:paraId="6DEE093B" w14:textId="1B585814" w:rsidR="00190D41" w:rsidRDefault="001C2EBB" w:rsidP="00190D41">
      <w:pPr>
        <w:rPr>
          <w:sz w:val="28"/>
          <w:szCs w:val="28"/>
        </w:rPr>
      </w:pPr>
      <w:r w:rsidRPr="001C2EBB">
        <w:rPr>
          <w:sz w:val="28"/>
          <w:szCs w:val="28"/>
        </w:rPr>
        <w:sym w:font="Wingdings" w:char="F0DF"/>
      </w:r>
      <w:r>
        <w:rPr>
          <w:sz w:val="28"/>
          <w:szCs w:val="28"/>
        </w:rPr>
        <w:t>----------------------------------------X-----------------------------------</w:t>
      </w:r>
      <w:r w:rsidRPr="001C2EBB">
        <w:rPr>
          <w:sz w:val="28"/>
          <w:szCs w:val="28"/>
        </w:rPr>
        <w:sym w:font="Wingdings" w:char="F0E0"/>
      </w:r>
    </w:p>
    <w:p w14:paraId="09E53316" w14:textId="359816E9" w:rsidR="001C2EBB" w:rsidRDefault="00777361" w:rsidP="00190D4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E5D124" wp14:editId="738A4A19">
                <wp:simplePos x="0" y="0"/>
                <wp:positionH relativeFrom="column">
                  <wp:posOffset>2765425</wp:posOffset>
                </wp:positionH>
                <wp:positionV relativeFrom="paragraph">
                  <wp:posOffset>312420</wp:posOffset>
                </wp:positionV>
                <wp:extent cx="457200" cy="495300"/>
                <wp:effectExtent l="0" t="0" r="76200" b="57150"/>
                <wp:wrapNone/>
                <wp:docPr id="1" name="Ravni poveznik sa strelico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495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AB4A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Ravni poveznik sa strelicom 1" o:spid="_x0000_s1026" type="#_x0000_t32" style="position:absolute;margin-left:217.75pt;margin-top:24.6pt;width:36pt;height: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B75A9B" wp14:editId="58D5C7EB">
                <wp:simplePos x="0" y="0"/>
                <wp:positionH relativeFrom="column">
                  <wp:posOffset>1744345</wp:posOffset>
                </wp:positionH>
                <wp:positionV relativeFrom="paragraph">
                  <wp:posOffset>274320</wp:posOffset>
                </wp:positionV>
                <wp:extent cx="434340" cy="533400"/>
                <wp:effectExtent l="38100" t="0" r="22860" b="57150"/>
                <wp:wrapNone/>
                <wp:docPr id="2" name="Ravni poveznik sa strelico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434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DC1319" id="Ravni poveznik sa strelicom 2" o:spid="_x0000_s1026" type="#_x0000_t32" style="position:absolute;margin-left:137.35pt;margin-top:21.6pt;width:34.2pt;height:42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" strokecolor="#4472c4 [3204]" strokeweight=".5pt">
                <v:stroke endarrow="block" joinstyle="miter"/>
              </v:shape>
            </w:pict>
          </mc:Fallback>
        </mc:AlternateContent>
      </w:r>
      <w:r w:rsidR="001C2EBB">
        <w:rPr>
          <w:sz w:val="28"/>
          <w:szCs w:val="28"/>
        </w:rPr>
        <w:t>PAST</w:t>
      </w:r>
      <w:r w:rsidR="001C2EBB">
        <w:rPr>
          <w:sz w:val="28"/>
          <w:szCs w:val="28"/>
        </w:rPr>
        <w:tab/>
      </w:r>
      <w:r w:rsidR="001C2EBB">
        <w:rPr>
          <w:sz w:val="28"/>
          <w:szCs w:val="28"/>
        </w:rPr>
        <w:tab/>
      </w:r>
      <w:r w:rsidR="001C2EBB">
        <w:rPr>
          <w:sz w:val="28"/>
          <w:szCs w:val="28"/>
        </w:rPr>
        <w:tab/>
      </w:r>
      <w:r w:rsidR="001C2EBB">
        <w:rPr>
          <w:sz w:val="28"/>
          <w:szCs w:val="28"/>
        </w:rPr>
        <w:tab/>
        <w:t xml:space="preserve">        PRESENT</w:t>
      </w:r>
      <w:r w:rsidR="001C2EBB">
        <w:rPr>
          <w:sz w:val="28"/>
          <w:szCs w:val="28"/>
        </w:rPr>
        <w:tab/>
      </w:r>
      <w:r w:rsidR="001C2EBB">
        <w:rPr>
          <w:sz w:val="28"/>
          <w:szCs w:val="28"/>
        </w:rPr>
        <w:tab/>
      </w:r>
      <w:r w:rsidR="001C2EBB">
        <w:rPr>
          <w:sz w:val="28"/>
          <w:szCs w:val="28"/>
        </w:rPr>
        <w:tab/>
        <w:t xml:space="preserve">     FUTURE</w:t>
      </w:r>
    </w:p>
    <w:p w14:paraId="4942D85A" w14:textId="2F24708A" w:rsidR="001C2EBB" w:rsidRDefault="001C2EBB" w:rsidP="00190D41">
      <w:pPr>
        <w:rPr>
          <w:sz w:val="28"/>
          <w:szCs w:val="28"/>
        </w:rPr>
      </w:pPr>
    </w:p>
    <w:p w14:paraId="647B4327" w14:textId="77777777" w:rsidR="001C2EBB" w:rsidRPr="001C2EBB" w:rsidRDefault="001C2EBB" w:rsidP="00190D41">
      <w:pPr>
        <w:rPr>
          <w:sz w:val="28"/>
          <w:szCs w:val="28"/>
        </w:rPr>
      </w:pPr>
    </w:p>
    <w:p w14:paraId="766E6A47" w14:textId="6AD6EAF9" w:rsidR="00190D41" w:rsidRDefault="00777361">
      <w:pPr>
        <w:rPr>
          <w:sz w:val="28"/>
          <w:szCs w:val="28"/>
        </w:rPr>
      </w:pPr>
      <w:r>
        <w:rPr>
          <w:sz w:val="28"/>
          <w:szCs w:val="28"/>
        </w:rPr>
        <w:tab/>
        <w:t>PRESENT  SIMP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RESENT CONTINUOUS</w:t>
      </w:r>
    </w:p>
    <w:p w14:paraId="520131B1" w14:textId="28F9C6CC" w:rsidR="00777361" w:rsidRDefault="00777361">
      <w:pPr>
        <w:rPr>
          <w:sz w:val="28"/>
          <w:szCs w:val="28"/>
        </w:rPr>
      </w:pPr>
      <w:r>
        <w:rPr>
          <w:sz w:val="28"/>
          <w:szCs w:val="28"/>
        </w:rPr>
        <w:tab/>
        <w:t>-  inač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  SADA!</w:t>
      </w:r>
    </w:p>
    <w:p w14:paraId="114C3D2E" w14:textId="64325BF6" w:rsidR="00777361" w:rsidRDefault="00777361">
      <w:pPr>
        <w:rPr>
          <w:sz w:val="28"/>
          <w:szCs w:val="28"/>
        </w:rPr>
      </w:pPr>
      <w:r>
        <w:rPr>
          <w:sz w:val="28"/>
          <w:szCs w:val="28"/>
        </w:rPr>
        <w:t xml:space="preserve">      (usually, often, every day…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(now, right now, at the moment, today…)</w:t>
      </w:r>
    </w:p>
    <w:p w14:paraId="7AFED1F7" w14:textId="1CC9FCA0" w:rsidR="00777361" w:rsidRDefault="00777361">
      <w:pPr>
        <w:rPr>
          <w:sz w:val="28"/>
          <w:szCs w:val="28"/>
        </w:rPr>
      </w:pPr>
    </w:p>
    <w:p w14:paraId="0BED3E66" w14:textId="082C9BD4" w:rsidR="00777361" w:rsidRDefault="00777361">
      <w:pPr>
        <w:rPr>
          <w:sz w:val="28"/>
          <w:szCs w:val="28"/>
        </w:rPr>
      </w:pPr>
      <w:r>
        <w:rPr>
          <w:sz w:val="28"/>
          <w:szCs w:val="28"/>
        </w:rPr>
        <w:t xml:space="preserve">Present  Simple:  “I  </w:t>
      </w:r>
      <w:r>
        <w:rPr>
          <w:b/>
          <w:bCs/>
          <w:color w:val="00B050"/>
          <w:sz w:val="28"/>
          <w:szCs w:val="28"/>
        </w:rPr>
        <w:t>play</w:t>
      </w:r>
      <w:r>
        <w:rPr>
          <w:color w:val="00B050"/>
          <w:sz w:val="28"/>
          <w:szCs w:val="28"/>
        </w:rPr>
        <w:t xml:space="preserve">  </w:t>
      </w:r>
      <w:r>
        <w:rPr>
          <w:sz w:val="28"/>
          <w:szCs w:val="28"/>
        </w:rPr>
        <w:t>tennis  every  Thursday.“</w:t>
      </w:r>
    </w:p>
    <w:p w14:paraId="3262B8A8" w14:textId="5773B083" w:rsidR="00777361" w:rsidRDefault="00777361">
      <w:pPr>
        <w:rPr>
          <w:sz w:val="28"/>
          <w:szCs w:val="28"/>
        </w:rPr>
      </w:pPr>
      <w:r>
        <w:rPr>
          <w:sz w:val="28"/>
          <w:szCs w:val="28"/>
        </w:rPr>
        <w:t xml:space="preserve">Present  Continuous:  “I  </w:t>
      </w:r>
      <w:r>
        <w:rPr>
          <w:b/>
          <w:bCs/>
          <w:color w:val="00B050"/>
          <w:sz w:val="28"/>
          <w:szCs w:val="28"/>
        </w:rPr>
        <w:t xml:space="preserve">am  playing  </w:t>
      </w:r>
      <w:r>
        <w:rPr>
          <w:sz w:val="28"/>
          <w:szCs w:val="28"/>
        </w:rPr>
        <w:t>tennis  right  now.“</w:t>
      </w:r>
    </w:p>
    <w:p w14:paraId="0C47874E" w14:textId="2F1E7C86" w:rsidR="00777361" w:rsidRDefault="00777361">
      <w:pPr>
        <w:rPr>
          <w:sz w:val="28"/>
          <w:szCs w:val="28"/>
        </w:rPr>
      </w:pPr>
    </w:p>
    <w:p w14:paraId="3F9BFB91" w14:textId="22EEA78C" w:rsidR="00777361" w:rsidRDefault="00093E02" w:rsidP="00777361">
      <w:pPr>
        <w:rPr>
          <w:b/>
          <w:bCs/>
          <w:color w:val="00B050"/>
          <w:sz w:val="32"/>
          <w:szCs w:val="32"/>
        </w:rPr>
      </w:pPr>
      <w:r w:rsidRPr="00093E02">
        <w:rPr>
          <w:rFonts w:eastAsiaTheme="minorEastAsia"/>
          <w:noProof/>
          <w:sz w:val="28"/>
          <w:szCs w:val="28"/>
          <w:lang w:eastAsia="hr-HR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9E60AE" wp14:editId="23A12E96">
                <wp:simplePos x="0" y="0"/>
                <wp:positionH relativeFrom="margin">
                  <wp:align>center</wp:align>
                </wp:positionH>
                <wp:positionV relativeFrom="paragraph">
                  <wp:posOffset>-350520</wp:posOffset>
                </wp:positionV>
                <wp:extent cx="4114800" cy="929640"/>
                <wp:effectExtent l="0" t="0" r="19050" b="22860"/>
                <wp:wrapNone/>
                <wp:docPr id="3" name="Tekstni okvi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4800" cy="9296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497F37" w14:textId="77777777" w:rsidR="00093E02" w:rsidRDefault="00093E02" w:rsidP="00093E02">
                            <w:pPr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  <w:t xml:space="preserve">                       BE  +  GLAGOLING</w:t>
                            </w:r>
                          </w:p>
                          <w:p w14:paraId="6CA22191" w14:textId="55D0903D" w:rsidR="00093E02" w:rsidRPr="00777361" w:rsidRDefault="00093E02" w:rsidP="00093E02">
                            <w:pPr>
                              <w:rPr>
                                <w:color w:val="00B05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00B050"/>
                                <w:sz w:val="32"/>
                                <w:szCs w:val="32"/>
                              </w:rPr>
                              <w:t xml:space="preserve">         </w:t>
                            </w:r>
                            <w:r w:rsidRPr="00777361">
                              <w:rPr>
                                <w:color w:val="00B050"/>
                                <w:sz w:val="32"/>
                                <w:szCs w:val="32"/>
                              </w:rPr>
                              <w:t>(am, is</w:t>
                            </w:r>
                            <w:r w:rsidR="00094ED7">
                              <w:rPr>
                                <w:color w:val="00B050"/>
                                <w:sz w:val="32"/>
                                <w:szCs w:val="32"/>
                              </w:rPr>
                              <w:t>,</w:t>
                            </w:r>
                            <w:r w:rsidRPr="00777361">
                              <w:rPr>
                                <w:color w:val="00B050"/>
                                <w:sz w:val="32"/>
                                <w:szCs w:val="32"/>
                              </w:rPr>
                              <w:t xml:space="preserve"> are)</w:t>
                            </w:r>
                            <w:r>
                              <w:rPr>
                                <w:color w:val="00B050"/>
                                <w:sz w:val="32"/>
                                <w:szCs w:val="32"/>
                              </w:rPr>
                              <w:t xml:space="preserve">    (sing</w:t>
                            </w:r>
                            <w:r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  <w:t>ing</w:t>
                            </w:r>
                            <w:r>
                              <w:rPr>
                                <w:color w:val="00B050"/>
                                <w:sz w:val="32"/>
                                <w:szCs w:val="32"/>
                              </w:rPr>
                              <w:t>, eat</w:t>
                            </w:r>
                            <w:r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  <w:t>ing</w:t>
                            </w:r>
                            <w:r>
                              <w:rPr>
                                <w:color w:val="00B050"/>
                                <w:sz w:val="32"/>
                                <w:szCs w:val="32"/>
                              </w:rPr>
                              <w:t>, watch</w:t>
                            </w:r>
                            <w:r>
                              <w:rPr>
                                <w:b/>
                                <w:bCs/>
                                <w:color w:val="00B050"/>
                                <w:sz w:val="32"/>
                                <w:szCs w:val="32"/>
                              </w:rPr>
                              <w:t>ing</w:t>
                            </w:r>
                            <w:r>
                              <w:rPr>
                                <w:color w:val="00B050"/>
                                <w:sz w:val="32"/>
                                <w:szCs w:val="32"/>
                              </w:rPr>
                              <w:t>…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9E60AE" id="_x0000_t202" coordsize="21600,21600" o:spt="202" path="m,l,21600r21600,l21600,xe">
                <v:stroke joinstyle="miter"/>
                <v:path gradientshapeok="t" o:connecttype="rect"/>
              </v:shapetype>
              <v:shape id="Tekstni okvir 3" o:spid="_x0000_s1026" type="#_x0000_t202" style="position:absolute;margin-left:0;margin-top:-27.6pt;width:324pt;height:73.2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" fillcolor="window" strokeweight=".5pt">
                <v:textbox>
                  <w:txbxContent>
                    <w:p w14:paraId="26497F37" w14:textId="77777777" w:rsidR="00093E02" w:rsidRDefault="00093E02" w:rsidP="00093E02">
                      <w:pPr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  <w:t xml:space="preserve">                       BE  +  GLAGOLING</w:t>
                      </w:r>
                    </w:p>
                    <w:p w14:paraId="6CA22191" w14:textId="55D0903D" w:rsidR="00093E02" w:rsidRPr="00777361" w:rsidRDefault="00093E02" w:rsidP="00093E02">
                      <w:pPr>
                        <w:rPr>
                          <w:color w:val="00B050"/>
                          <w:sz w:val="32"/>
                          <w:szCs w:val="32"/>
                        </w:rPr>
                      </w:pPr>
                      <w:r>
                        <w:rPr>
                          <w:color w:val="00B050"/>
                          <w:sz w:val="32"/>
                          <w:szCs w:val="32"/>
                        </w:rPr>
                        <w:t xml:space="preserve">         </w:t>
                      </w:r>
                      <w:r w:rsidRPr="00777361">
                        <w:rPr>
                          <w:color w:val="00B050"/>
                          <w:sz w:val="32"/>
                          <w:szCs w:val="32"/>
                        </w:rPr>
                        <w:t>(am, is</w:t>
                      </w:r>
                      <w:r w:rsidR="00094ED7">
                        <w:rPr>
                          <w:color w:val="00B050"/>
                          <w:sz w:val="32"/>
                          <w:szCs w:val="32"/>
                        </w:rPr>
                        <w:t>,</w:t>
                      </w:r>
                      <w:r w:rsidRPr="00777361">
                        <w:rPr>
                          <w:color w:val="00B050"/>
                          <w:sz w:val="32"/>
                          <w:szCs w:val="32"/>
                        </w:rPr>
                        <w:t xml:space="preserve"> are)</w:t>
                      </w:r>
                      <w:r>
                        <w:rPr>
                          <w:color w:val="00B050"/>
                          <w:sz w:val="32"/>
                          <w:szCs w:val="32"/>
                        </w:rPr>
                        <w:t xml:space="preserve">    (sing</w:t>
                      </w:r>
                      <w:r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  <w:t>ing</w:t>
                      </w:r>
                      <w:r>
                        <w:rPr>
                          <w:color w:val="00B050"/>
                          <w:sz w:val="32"/>
                          <w:szCs w:val="32"/>
                        </w:rPr>
                        <w:t>, eat</w:t>
                      </w:r>
                      <w:r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  <w:t>ing</w:t>
                      </w:r>
                      <w:r>
                        <w:rPr>
                          <w:color w:val="00B050"/>
                          <w:sz w:val="32"/>
                          <w:szCs w:val="32"/>
                        </w:rPr>
                        <w:t>, watch</w:t>
                      </w:r>
                      <w:r>
                        <w:rPr>
                          <w:b/>
                          <w:bCs/>
                          <w:color w:val="00B050"/>
                          <w:sz w:val="32"/>
                          <w:szCs w:val="32"/>
                        </w:rPr>
                        <w:t>ing</w:t>
                      </w:r>
                      <w:r>
                        <w:rPr>
                          <w:color w:val="00B050"/>
                          <w:sz w:val="32"/>
                          <w:szCs w:val="32"/>
                        </w:rPr>
                        <w:t>…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03BAAF" w14:textId="06044552" w:rsidR="00093E02" w:rsidRDefault="00093E02" w:rsidP="00777361">
      <w:pPr>
        <w:rPr>
          <w:b/>
          <w:bCs/>
          <w:color w:val="00B050"/>
          <w:sz w:val="32"/>
          <w:szCs w:val="32"/>
        </w:rPr>
      </w:pPr>
    </w:p>
    <w:p w14:paraId="6CE41D3F" w14:textId="0642FE83" w:rsidR="00093E02" w:rsidRDefault="00093E02" w:rsidP="00777361">
      <w:pPr>
        <w:rPr>
          <w:b/>
          <w:bCs/>
          <w:color w:val="00B050"/>
          <w:sz w:val="32"/>
          <w:szCs w:val="32"/>
        </w:rPr>
      </w:pPr>
    </w:p>
    <w:p w14:paraId="532AAE8C" w14:textId="4B190118" w:rsidR="00093E02" w:rsidRDefault="00093E02" w:rsidP="00777361">
      <w:pPr>
        <w:rPr>
          <w:sz w:val="32"/>
          <w:szCs w:val="32"/>
        </w:rPr>
      </w:pPr>
      <w:r>
        <w:rPr>
          <w:sz w:val="32"/>
          <w:szCs w:val="32"/>
        </w:rPr>
        <w:t xml:space="preserve">I  </w:t>
      </w:r>
      <w:r>
        <w:rPr>
          <w:b/>
          <w:bCs/>
          <w:color w:val="00B050"/>
          <w:sz w:val="32"/>
          <w:szCs w:val="32"/>
        </w:rPr>
        <w:t xml:space="preserve">am  singing  </w:t>
      </w:r>
      <w:r>
        <w:rPr>
          <w:sz w:val="32"/>
          <w:szCs w:val="32"/>
        </w:rPr>
        <w:t>at  a  concert  today.</w:t>
      </w:r>
    </w:p>
    <w:p w14:paraId="194BD195" w14:textId="72857C9F" w:rsidR="00093E02" w:rsidRDefault="00093E02" w:rsidP="00777361">
      <w:pPr>
        <w:rPr>
          <w:sz w:val="32"/>
          <w:szCs w:val="32"/>
        </w:rPr>
      </w:pPr>
      <w:r>
        <w:rPr>
          <w:sz w:val="32"/>
          <w:szCs w:val="32"/>
        </w:rPr>
        <w:t xml:space="preserve">He  </w:t>
      </w:r>
      <w:r>
        <w:rPr>
          <w:b/>
          <w:bCs/>
          <w:color w:val="00B050"/>
          <w:sz w:val="32"/>
          <w:szCs w:val="32"/>
        </w:rPr>
        <w:t xml:space="preserve">is  eating  </w:t>
      </w:r>
      <w:r>
        <w:rPr>
          <w:sz w:val="32"/>
          <w:szCs w:val="32"/>
        </w:rPr>
        <w:t>dinner  at  the  moment.</w:t>
      </w:r>
    </w:p>
    <w:p w14:paraId="060AD7E0" w14:textId="1A5FBE03" w:rsidR="00093E02" w:rsidRDefault="00093E02" w:rsidP="00777361">
      <w:pPr>
        <w:rPr>
          <w:sz w:val="32"/>
          <w:szCs w:val="32"/>
        </w:rPr>
      </w:pPr>
      <w:r>
        <w:rPr>
          <w:sz w:val="32"/>
          <w:szCs w:val="32"/>
        </w:rPr>
        <w:t xml:space="preserve">We  </w:t>
      </w:r>
      <w:r>
        <w:rPr>
          <w:b/>
          <w:bCs/>
          <w:color w:val="00B050"/>
          <w:sz w:val="32"/>
          <w:szCs w:val="32"/>
        </w:rPr>
        <w:t xml:space="preserve">are  watching  </w:t>
      </w:r>
      <w:r>
        <w:rPr>
          <w:sz w:val="32"/>
          <w:szCs w:val="32"/>
        </w:rPr>
        <w:t>a  comedy  show  now.</w:t>
      </w:r>
    </w:p>
    <w:p w14:paraId="660934E1" w14:textId="0A3E99FF" w:rsidR="00093E02" w:rsidRDefault="00093E02" w:rsidP="00777361">
      <w:pPr>
        <w:rPr>
          <w:sz w:val="32"/>
          <w:szCs w:val="32"/>
        </w:rPr>
      </w:pPr>
    </w:p>
    <w:p w14:paraId="1EA68196" w14:textId="20FA0E4E" w:rsidR="00093E02" w:rsidRDefault="0047774C" w:rsidP="00777361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odavanje  nastavka  - ING:</w:t>
      </w:r>
    </w:p>
    <w:p w14:paraId="340392D7" w14:textId="66F39FF1" w:rsidR="0047774C" w:rsidRDefault="0047774C" w:rsidP="0047774C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jump</w:t>
      </w:r>
      <w:r>
        <w:rPr>
          <w:b/>
          <w:bCs/>
          <w:sz w:val="28"/>
          <w:szCs w:val="28"/>
        </w:rPr>
        <w:t>ing</w:t>
      </w:r>
      <w:r>
        <w:rPr>
          <w:sz w:val="28"/>
          <w:szCs w:val="28"/>
        </w:rPr>
        <w:t xml:space="preserve">  (washing,  drinking…)</w:t>
      </w:r>
    </w:p>
    <w:p w14:paraId="2B4BBE4A" w14:textId="6EF8D550" w:rsidR="0047774C" w:rsidRDefault="0047774C" w:rsidP="0047774C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lay</w:t>
      </w:r>
      <w:r>
        <w:rPr>
          <w:b/>
          <w:bCs/>
          <w:sz w:val="28"/>
          <w:szCs w:val="28"/>
        </w:rPr>
        <w:t>ing</w:t>
      </w:r>
      <w:r>
        <w:rPr>
          <w:sz w:val="28"/>
          <w:szCs w:val="28"/>
        </w:rPr>
        <w:t xml:space="preserve">  (crying,  studying…)</w:t>
      </w:r>
    </w:p>
    <w:p w14:paraId="5B1C4F94" w14:textId="5C9172ED" w:rsidR="0047774C" w:rsidRDefault="0047774C" w:rsidP="0047774C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k</w:t>
      </w:r>
      <w:r>
        <w:rPr>
          <w:b/>
          <w:bCs/>
          <w:sz w:val="28"/>
          <w:szCs w:val="28"/>
        </w:rPr>
        <w:t>e</w:t>
      </w:r>
      <w:r>
        <w:rPr>
          <w:sz w:val="28"/>
          <w:szCs w:val="28"/>
        </w:rPr>
        <w:t xml:space="preserve">  </w:t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 xml:space="preserve">  mak</w:t>
      </w:r>
      <w:r>
        <w:rPr>
          <w:b/>
          <w:bCs/>
          <w:sz w:val="28"/>
          <w:szCs w:val="28"/>
        </w:rPr>
        <w:t xml:space="preserve">ing  </w:t>
      </w:r>
      <w:r>
        <w:rPr>
          <w:sz w:val="28"/>
          <w:szCs w:val="28"/>
        </w:rPr>
        <w:t xml:space="preserve">(take  </w:t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 xml:space="preserve">  taking,  come  </w:t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 xml:space="preserve">  coming…)</w:t>
      </w:r>
    </w:p>
    <w:p w14:paraId="52F2CE14" w14:textId="32CF5A79" w:rsidR="0047774C" w:rsidRPr="00023D8E" w:rsidRDefault="0047774C" w:rsidP="0047774C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run  </w:t>
      </w:r>
      <w:r>
        <w:rPr>
          <w:rFonts w:cstheme="minorHAnsi"/>
          <w:sz w:val="28"/>
          <w:szCs w:val="28"/>
        </w:rPr>
        <w:t>→  ru</w:t>
      </w:r>
      <w:r>
        <w:rPr>
          <w:rFonts w:cstheme="minorHAnsi"/>
          <w:b/>
          <w:bCs/>
          <w:sz w:val="28"/>
          <w:szCs w:val="28"/>
        </w:rPr>
        <w:t>nn</w:t>
      </w:r>
      <w:r>
        <w:rPr>
          <w:rFonts w:cstheme="minorHAnsi"/>
          <w:sz w:val="28"/>
          <w:szCs w:val="28"/>
        </w:rPr>
        <w:t>ing  (sit  →  sitting,  cut  →  cutting…)</w:t>
      </w:r>
    </w:p>
    <w:p w14:paraId="57CE98D1" w14:textId="68819611" w:rsidR="00023D8E" w:rsidRDefault="00023D8E" w:rsidP="00023D8E">
      <w:pPr>
        <w:rPr>
          <w:sz w:val="28"/>
          <w:szCs w:val="28"/>
        </w:rPr>
      </w:pPr>
    </w:p>
    <w:p w14:paraId="4E670069" w14:textId="01DA2C16" w:rsidR="00023D8E" w:rsidRDefault="00023D8E" w:rsidP="00023D8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2.  KORAK</w:t>
      </w:r>
      <w:r>
        <w:rPr>
          <w:b/>
          <w:bCs/>
          <w:sz w:val="28"/>
          <w:szCs w:val="28"/>
        </w:rPr>
        <w:t>:</w:t>
      </w:r>
    </w:p>
    <w:p w14:paraId="29D9FADF" w14:textId="6DC852F2" w:rsidR="00023D8E" w:rsidRDefault="00023D8E" w:rsidP="00023D8E">
      <w:pPr>
        <w:rPr>
          <w:sz w:val="28"/>
          <w:szCs w:val="28"/>
        </w:rPr>
      </w:pPr>
      <w:r>
        <w:rPr>
          <w:sz w:val="28"/>
          <w:szCs w:val="28"/>
        </w:rPr>
        <w:t>Nakon  što  ste  u  bilježnicu  prepisali  plan  ploče,  odite  na  ovu  poveznicu:</w:t>
      </w:r>
    </w:p>
    <w:p w14:paraId="3923056D" w14:textId="5DBF1DAC" w:rsidR="00023D8E" w:rsidRDefault="007B71A0" w:rsidP="00023D8E">
      <w:pPr>
        <w:rPr>
          <w:sz w:val="28"/>
          <w:szCs w:val="28"/>
        </w:rPr>
      </w:pPr>
      <w:hyperlink r:id="rId5" w:history="1">
        <w:r w:rsidRPr="00F621E3">
          <w:rPr>
            <w:rStyle w:val="Hiperveza"/>
            <w:sz w:val="28"/>
            <w:szCs w:val="28"/>
          </w:rPr>
          <w:t>https://www.bookwidgets.com/play/3Z253D?teacher_id=6387959673651200</w:t>
        </w:r>
      </w:hyperlink>
    </w:p>
    <w:p w14:paraId="3A43ACFC" w14:textId="52365C2C" w:rsidR="00023D8E" w:rsidRDefault="00023D8E" w:rsidP="00023D8E">
      <w:pPr>
        <w:rPr>
          <w:sz w:val="28"/>
          <w:szCs w:val="28"/>
        </w:rPr>
      </w:pPr>
      <w:r>
        <w:rPr>
          <w:sz w:val="28"/>
          <w:szCs w:val="28"/>
        </w:rPr>
        <w:t xml:space="preserve">Dovest  će  vas  do  </w:t>
      </w:r>
      <w:r>
        <w:rPr>
          <w:i/>
          <w:iCs/>
          <w:sz w:val="28"/>
          <w:szCs w:val="28"/>
        </w:rPr>
        <w:t xml:space="preserve">online  </w:t>
      </w:r>
      <w:r>
        <w:rPr>
          <w:sz w:val="28"/>
          <w:szCs w:val="28"/>
        </w:rPr>
        <w:t xml:space="preserve">radnog  listića  na  </w:t>
      </w:r>
      <w:r>
        <w:rPr>
          <w:i/>
          <w:iCs/>
          <w:sz w:val="28"/>
          <w:szCs w:val="28"/>
        </w:rPr>
        <w:t>Bookwidgetsu</w:t>
      </w:r>
      <w:r>
        <w:rPr>
          <w:sz w:val="28"/>
          <w:szCs w:val="28"/>
        </w:rPr>
        <w:t>.</w:t>
      </w:r>
    </w:p>
    <w:p w14:paraId="0A7ADD14" w14:textId="6FFDE1C3" w:rsidR="00023D8E" w:rsidRDefault="00023D8E" w:rsidP="00023D8E">
      <w:pPr>
        <w:rPr>
          <w:sz w:val="28"/>
          <w:szCs w:val="28"/>
        </w:rPr>
      </w:pPr>
      <w:r>
        <w:rPr>
          <w:sz w:val="28"/>
          <w:szCs w:val="28"/>
        </w:rPr>
        <w:t>Prvo  poslušajte  zvučnu  snimku.  Dok  slušate  moje  objašnjenje  gradiva</w:t>
      </w:r>
      <w:r w:rsidR="00B74019">
        <w:rPr>
          <w:sz w:val="28"/>
          <w:szCs w:val="28"/>
        </w:rPr>
        <w:t>,  pratite  ono  što  ste  prepisali  u  bilježnicu.  Tako  ćemo  učiti.</w:t>
      </w:r>
    </w:p>
    <w:p w14:paraId="79CAFA63" w14:textId="7AF48E3D" w:rsidR="00B74019" w:rsidRDefault="00B74019" w:rsidP="00023D8E">
      <w:pPr>
        <w:rPr>
          <w:sz w:val="28"/>
          <w:szCs w:val="28"/>
        </w:rPr>
      </w:pPr>
    </w:p>
    <w:p w14:paraId="1301B81E" w14:textId="76DFD833" w:rsidR="00B74019" w:rsidRDefault="00B74019" w:rsidP="00023D8E">
      <w:pPr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3.  KORAK</w:t>
      </w:r>
      <w:r>
        <w:rPr>
          <w:sz w:val="28"/>
          <w:szCs w:val="28"/>
        </w:rPr>
        <w:t>:</w:t>
      </w:r>
    </w:p>
    <w:p w14:paraId="4623BE8D" w14:textId="3D79AE75" w:rsidR="00797915" w:rsidRDefault="00B74019" w:rsidP="00023D8E">
      <w:pPr>
        <w:rPr>
          <w:sz w:val="28"/>
          <w:szCs w:val="28"/>
        </w:rPr>
      </w:pPr>
      <w:r>
        <w:rPr>
          <w:sz w:val="28"/>
          <w:szCs w:val="28"/>
        </w:rPr>
        <w:t xml:space="preserve">Riješite  zadatak  ispod  zvučne  snimke  na </w:t>
      </w:r>
      <w:r w:rsidRPr="00B74019">
        <w:rPr>
          <w:i/>
          <w:iCs/>
          <w:sz w:val="28"/>
          <w:szCs w:val="28"/>
        </w:rPr>
        <w:t xml:space="preserve"> Bookwidgetsu</w:t>
      </w:r>
      <w:r>
        <w:rPr>
          <w:i/>
          <w:iCs/>
          <w:sz w:val="28"/>
          <w:szCs w:val="28"/>
        </w:rPr>
        <w:t xml:space="preserve">  </w:t>
      </w:r>
      <w:r>
        <w:rPr>
          <w:sz w:val="28"/>
          <w:szCs w:val="28"/>
        </w:rPr>
        <w:t>(ne  morate  u  bilježnicu).</w:t>
      </w:r>
      <w:r>
        <w:rPr>
          <w:sz w:val="28"/>
          <w:szCs w:val="28"/>
        </w:rPr>
        <w:br/>
      </w:r>
      <w:r w:rsidR="00797915">
        <w:rPr>
          <w:sz w:val="28"/>
          <w:szCs w:val="28"/>
        </w:rPr>
        <w:t>Nakon što kliknete na 'submit' (</w:t>
      </w:r>
      <w:r w:rsidR="00797915">
        <w:rPr>
          <w:i/>
          <w:iCs/>
          <w:sz w:val="28"/>
          <w:szCs w:val="28"/>
        </w:rPr>
        <w:t>predaj</w:t>
      </w:r>
      <w:r w:rsidR="00797915">
        <w:rPr>
          <w:sz w:val="28"/>
          <w:szCs w:val="28"/>
        </w:rPr>
        <w:t xml:space="preserve">), ispunit ćete obrazac  (tvoje  ime  i  prezime,  tvoj  skole.hr  mail,  moj  mail  </w:t>
      </w:r>
      <w:hyperlink r:id="rId6" w:history="1">
        <w:r w:rsidR="00797915" w:rsidRPr="00F621E3">
          <w:rPr>
            <w:rStyle w:val="Hiperveza"/>
            <w:sz w:val="28"/>
            <w:szCs w:val="28"/>
          </w:rPr>
          <w:t>dafne.flego@gmail.com</w:t>
        </w:r>
      </w:hyperlink>
      <w:r w:rsidR="00797915">
        <w:rPr>
          <w:sz w:val="28"/>
          <w:szCs w:val="28"/>
        </w:rPr>
        <w:t xml:space="preserve"> )  i  poslati  mi  svoje  odgovore.</w:t>
      </w:r>
      <w:r w:rsidR="00797915">
        <w:rPr>
          <w:sz w:val="28"/>
          <w:szCs w:val="28"/>
        </w:rPr>
        <w:br/>
        <w:t>Nemojte  zaboraviti  pročitati  točne  odgovore  koji  će  vam  se  zatim  pokazati!</w:t>
      </w:r>
    </w:p>
    <w:p w14:paraId="04761E3B" w14:textId="07C25AD8" w:rsidR="00B74019" w:rsidRDefault="00B74019" w:rsidP="00023D8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Obavezno  me  pitajte  da  vam  pojasnim  ono  što  vam  nije  jasno!  </w:t>
      </w:r>
      <w:r w:rsidRPr="00B7401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6929F45" w14:textId="71F52355" w:rsidR="00B74019" w:rsidRDefault="00B74019" w:rsidP="00023D8E">
      <w:pPr>
        <w:rPr>
          <w:sz w:val="28"/>
          <w:szCs w:val="28"/>
        </w:rPr>
      </w:pPr>
    </w:p>
    <w:p w14:paraId="236750A1" w14:textId="734F5984" w:rsidR="00B74019" w:rsidRPr="00B74019" w:rsidRDefault="00B74019" w:rsidP="00023D8E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B74019" w:rsidRPr="00B740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E849D5"/>
    <w:multiLevelType w:val="hybridMultilevel"/>
    <w:tmpl w:val="8640B9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NDQ2tzC2MDAzMTRX0lEKTi0uzszPAykwrAUA8zNeqywAAAA="/>
  </w:docVars>
  <w:rsids>
    <w:rsidRoot w:val="00435B36"/>
    <w:rsid w:val="00023D8E"/>
    <w:rsid w:val="00093E02"/>
    <w:rsid w:val="00094ED7"/>
    <w:rsid w:val="00190D41"/>
    <w:rsid w:val="001C2EBB"/>
    <w:rsid w:val="00217F11"/>
    <w:rsid w:val="002E6612"/>
    <w:rsid w:val="00435B36"/>
    <w:rsid w:val="00464DB3"/>
    <w:rsid w:val="0047774C"/>
    <w:rsid w:val="00777361"/>
    <w:rsid w:val="00797915"/>
    <w:rsid w:val="007B71A0"/>
    <w:rsid w:val="00B74019"/>
    <w:rsid w:val="00BC7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974BBE"/>
  <w15:chartTrackingRefBased/>
  <w15:docId w15:val="{0C2BFC83-7FDA-40BA-B810-5B43A95F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7774C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797915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7979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afne.flego@gmail.com" TargetMode="External"/><Relationship Id="rId5" Type="http://schemas.openxmlformats.org/officeDocument/2006/relationships/hyperlink" Target="https://www.bookwidgets.com/play/3Z253D?teacher_id=63879596736512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1</cp:revision>
  <dcterms:created xsi:type="dcterms:W3CDTF">2020-05-17T12:16:00Z</dcterms:created>
  <dcterms:modified xsi:type="dcterms:W3CDTF">2020-05-17T15:17:00Z</dcterms:modified>
</cp:coreProperties>
</file>